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p>
      <w:pPr>
        <w:pStyle w:val="FirstParagraph"/>
      </w:pPr>
      <w:r>
        <w:rPr>
          <w:bCs/>
          <w:b/>
        </w:rPr>
        <w:t xml:space="preserve">John Doe</w:t>
      </w:r>
      <w:r>
        <w:br/>
      </w:r>
      <w:r>
        <w:t xml:space="preserve">Almaty, Kazakhstan</w:t>
      </w:r>
      <w:r>
        <w:br/>
      </w:r>
      <w:r>
        <w:t xml:space="preserve">Email: john.doe@example.com | Phone: +7 700 123 4567</w:t>
      </w:r>
    </w:p>
    <w:p>
      <w:pPr>
        <w:pStyle w:val="BodyText"/>
      </w:pPr>
      <w:r>
        <w:t xml:space="preserve">Date: October 15, 2023</w:t>
      </w:r>
    </w:p>
    <w:p>
      <w:pPr>
        <w:pStyle w:val="BodyText"/>
      </w:pPr>
      <w:r>
        <w:rPr>
          <w:bCs/>
          <w:b/>
        </w:rPr>
        <w:t xml:space="preserve">Dear Hiring Manager,</w:t>
      </w:r>
    </w:p>
    <w:p>
      <w:pPr>
        <w:pStyle w:val="BodyText"/>
      </w:pPr>
      <w:r>
        <w:t xml:space="preserve">As a dedicated Electrical Engineer with over [X] years of experience in designing, implementing, and optimizing electrical systems, I am excited to apply for the Electrical Engineer position at your organization in Kazakhstan Almaty. This opportunity aligns perfectly with my professional goals and passion for contributing to the growth of infrastructure and technology in dynamic environments like Kazakhstan Almaty. My background in electrical engineering, combined with a deep understanding of local energy demands and technological advancements, positions me to make meaningful contributions to your team.</w:t>
      </w:r>
    </w:p>
    <w:p>
      <w:pPr>
        <w:pStyle w:val="BodyText"/>
      </w:pPr>
      <w:r>
        <w:t xml:space="preserve">Throughout my career, I have focused on delivering innovative solutions that meet both technical and operational challenges. As an Electrical Engineer, I have worked on projects ranging from power distribution systems to renewable energy integration, ensuring efficiency, safety, and compliance with international standards. My expertise in electrical design, automation, and project management has allowed me to lead teams and deliver results that align with the evolving needs of industries in Kazakhstan Almaty. The region’s rapid urbanization and increasing demand for sustainable energy solutions make it an ideal place to apply my skills and knowledge.</w:t>
      </w:r>
    </w:p>
    <w:p>
      <w:pPr>
        <w:pStyle w:val="BodyText"/>
      </w:pPr>
      <w:r>
        <w:t xml:space="preserve">One of my most notable achievements as an Electrical Engineer was leading a team to design a smart grid system for a large industrial facility in [Previous Location]. This project not only reduced energy consumption by 20% but also improved reliability and scalability, demonstrating my ability to balance technical precision with practical outcomes. In Kazakhstan Almaty, where the demand for reliable power infrastructure is growing alongside the city’s expansion, I am eager to bring this same level of innovation and dedication. My experience in working with local stakeholders, understanding regional regulations, and adapting to unique environmental conditions has prepared me to thrive in this role.</w:t>
      </w:r>
    </w:p>
    <w:p>
      <w:pPr>
        <w:pStyle w:val="BodyText"/>
      </w:pPr>
      <w:r>
        <w:t xml:space="preserve">What sets me apart as an Electrical Engineer is my commitment to continuous learning and adaptability. Kazakhstan Almaty presents a unique blend of challenges and opportunities, from its harsh climate to its ambitious goals for technological advancement. I have studied the specific requirements of electrical systems in similar climates, including thermal management and grid resilience, ensuring that my solutions are tailored to local needs. Additionally, my proficiency in software such as AutoCAD, MATLAB, and PLC programming allows me to streamline design processes and enhance project efficiency.</w:t>
      </w:r>
    </w:p>
    <w:p>
      <w:pPr>
        <w:pStyle w:val="BodyText"/>
      </w:pPr>
      <w:r>
        <w:t xml:space="preserve">I am particularly drawn to this opportunity because of the company’s reputation for excellence in electrical engineering and its role in shaping Kazakhstan Almaty’s infrastructure. Whether it is supporting renewable energy initiatives or modernizing power networks, I am confident that my technical skills and proactive approach will contribute to your organization’s success. My ability to collaborate with cross-functional teams, communicate complex ideas clearly, and deliver results under tight deadlines further strengthens my suitability for this position.</w:t>
      </w:r>
    </w:p>
    <w:p>
      <w:pPr>
        <w:pStyle w:val="BodyText"/>
      </w:pPr>
      <w:r>
        <w:t xml:space="preserve">As an Electrical Engineer in Kazakhstan Almaty, I understand the importance of cultural awareness and community engagement. The region’s diverse population and rapid development require engineers who can work effectively with local communities, government agencies, and industry partners. My previous experience working in multicultural environments has honed my ability to build relationships and foster trust, ensuring that projects are executed smoothly while addressing the needs of all stakeholders.</w:t>
      </w:r>
    </w:p>
    <w:p>
      <w:pPr>
        <w:pStyle w:val="BodyText"/>
      </w:pPr>
      <w:r>
        <w:t xml:space="preserve">Moreover, I am deeply committed to sustainability and innovation. Kazakhstan Almaty is increasingly focused on reducing its carbon footprint and transitioning to cleaner energy sources. As an Electrical Engineer, I have explored ways to integrate solar and wind energy into existing grids, optimize energy storage systems, and reduce waste through smart technologies. These efforts align with the broader vision of Kazakhstan’s Energy Strategy 2050, which emphasizes sustainable development and technological modernization. I am eager to contribute my expertise to similar initiatives in Almaty.</w:t>
      </w:r>
    </w:p>
    <w:p>
      <w:pPr>
        <w:pStyle w:val="BodyText"/>
      </w:pPr>
      <w:r>
        <w:t xml:space="preserve">Finally, I would like to express my enthusiasm for joining your team as an Electrical Engineer in Kazakhstan Almaty. This role represents more than just a professional opportunity—it is a chance to make a lasting impact on the region’s infrastructure and technological landscape. I am confident that my technical skills, problem-solving mindset, and passion for electrical engineering will enable me to contribute meaningfully to your organization’s mission.</w:t>
      </w:r>
    </w:p>
    <w:p>
      <w:pPr>
        <w:pStyle w:val="BodyText"/>
      </w:pPr>
      <w:r>
        <w:t xml:space="preserve">Thank you for considering my application. I would welcome the opportunity to discuss how my background and aspirations align with your needs. Please feel free to contact me at +7 700 123 4567 or john.doe@example.com at your convenience. I look forward to the possibility of contributing to the success of your team in Kazakhstan Almaty.</w:t>
      </w:r>
    </w:p>
    <w:p>
      <w:pPr>
        <w:pStyle w:val="BodyText"/>
      </w:pPr>
      <w:r>
        <w:rPr>
          <w:bCs/>
          <w:b/>
        </w:rP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1T16:25:57Z</dcterms:created>
  <dcterms:modified xsi:type="dcterms:W3CDTF">2026-07-21T16:25:57Z</dcterms:modified>
</cp:coreProperties>
</file>

<file path=docProps/custom.xml><?xml version="1.0" encoding="utf-8"?>
<Properties xmlns="http://schemas.openxmlformats.org/officeDocument/2006/custom-properties" xmlns:vt="http://schemas.openxmlformats.org/officeDocument/2006/docPropsVTypes"/>
</file>